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1A1BF59D"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sidR="00155478">
        <w:rPr>
          <w:rFonts w:ascii="Arial" w:hAnsi="Arial" w:cs="Arial"/>
          <w:b/>
          <w:bCs/>
        </w:rPr>
        <w:t>21</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36DFA3E8"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781CD9E4"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xml:space="preserv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w:t>
      </w:r>
      <w:r w:rsidRPr="00FB2DE9">
        <w:rPr>
          <w:rFonts w:ascii="Arial" w:hAnsi="Arial" w:cs="Arial"/>
        </w:rPr>
        <w:lastRenderedPageBreak/>
        <w:t>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w:t>
      </w:r>
      <w:r w:rsidR="004E3E7D" w:rsidRPr="00FB2DE9">
        <w:rPr>
          <w:rFonts w:ascii="Arial" w:hAnsi="Arial" w:cs="Arial"/>
          <w:noProof/>
        </w:rPr>
        <w:drawing>
          <wp:anchor distT="0" distB="0" distL="114300" distR="114300" simplePos="0" relativeHeight="251667968" behindDoc="0" locked="0" layoutInCell="1" allowOverlap="1" wp14:anchorId="0CAEB7B7" wp14:editId="16379AFC">
            <wp:simplePos x="0" y="0"/>
            <wp:positionH relativeFrom="margin">
              <wp:posOffset>228600</wp:posOffset>
            </wp:positionH>
            <wp:positionV relativeFrom="paragraph">
              <wp:posOffset>1602105</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McKinney, 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w:t>
      </w:r>
      <w:r>
        <w:rPr>
          <w:rFonts w:ascii="Arial" w:hAnsi="Arial" w:cs="Arial"/>
        </w:rPr>
        <w:lastRenderedPageBreak/>
        <w:t>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7652876F" w14:textId="77777777" w:rsidR="004852F7"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007AEC9C" w14:textId="39D332D9"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57229254" w:rsidR="00235B8D" w:rsidRDefault="00235B8D" w:rsidP="00FB2DE9">
      <w:pPr>
        <w:spacing w:line="360" w:lineRule="auto"/>
        <w:rPr>
          <w:rFonts w:ascii="Arial" w:hAnsi="Arial" w:cs="Arial"/>
        </w:rPr>
      </w:pPr>
    </w:p>
    <w:p w14:paraId="645474A9" w14:textId="77777777" w:rsidR="004852F7" w:rsidRDefault="004852F7"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6DC3E7F7">
            <wp:simplePos x="0" y="0"/>
            <wp:positionH relativeFrom="margin">
              <wp:posOffset>11430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092E269E" w14:textId="77777777" w:rsidR="00BA5D88" w:rsidRDefault="00BA5D88" w:rsidP="00FB2DE9">
      <w:pPr>
        <w:spacing w:line="360" w:lineRule="auto"/>
        <w:rPr>
          <w:rFonts w:ascii="Arial" w:hAnsi="Arial" w:cs="Arial"/>
          <w:i/>
          <w:iCs/>
        </w:rPr>
      </w:pPr>
    </w:p>
    <w:p w14:paraId="60CC157D" w14:textId="1E613D80"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3D26508F" w14:textId="44AB6321" w:rsidR="006A07F8" w:rsidRDefault="000147BB" w:rsidP="00EF70C9">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it can be applied</w:t>
      </w:r>
      <w:r w:rsidR="00EF70C9">
        <w:rPr>
          <w:rFonts w:ascii="Arial" w:hAnsi="Arial" w:cs="Arial"/>
        </w:rPr>
        <w:t xml:space="preserve"> and reproduce</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 xml:space="preserve">of the study site. </w:t>
      </w:r>
    </w:p>
    <w:p w14:paraId="6C21346D" w14:textId="77777777" w:rsidR="00E32D9E" w:rsidRDefault="00E32D9E" w:rsidP="00E32D9E">
      <w:pPr>
        <w:spacing w:line="360" w:lineRule="auto"/>
        <w:rPr>
          <w:rFonts w:ascii="Arial" w:hAnsi="Arial" w:cs="Arial"/>
          <w:i/>
        </w:rPr>
      </w:pP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4354F811"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 xml:space="preserve">multiple historical shoreline positions </w:t>
      </w:r>
      <w:r w:rsidR="00CD3DE4">
        <w:rPr>
          <w:rFonts w:ascii="Arial" w:hAnsi="Arial" w:cs="Arial"/>
        </w:rPr>
        <w:t xml:space="preserve">and predicted shoreline forecasting </w:t>
      </w:r>
      <w:r w:rsidR="00D5590E">
        <w:rPr>
          <w:rFonts w:ascii="Arial" w:hAnsi="Arial" w:cs="Arial"/>
        </w:rPr>
        <w:t>(</w:t>
      </w:r>
      <w:r w:rsidR="00D5590E" w:rsidRPr="00D5590E">
        <w:rPr>
          <w:rFonts w:ascii="Arial" w:hAnsi="Arial" w:cs="Arial"/>
        </w:rPr>
        <w:t>https://www.usgs.gov/centers/whcmsc/science/digital-shoreline-analysis-system-dsas?qt-science_center_objects=0#qt-science_center_objects</w:t>
      </w:r>
      <w:r w:rsidR="00D5590E">
        <w:rPr>
          <w:rFonts w:ascii="Arial" w:hAnsi="Arial" w:cs="Arial"/>
        </w:rPr>
        <w:t xml:space="preserve">).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7FF8A1FA" w:rsidR="00FC51F9" w:rsidRDefault="001C70AE" w:rsidP="00FC51F9">
      <w:pPr>
        <w:spacing w:line="360" w:lineRule="auto"/>
        <w:ind w:firstLine="720"/>
        <w:rPr>
          <w:rFonts w:ascii="Arial" w:hAnsi="Arial" w:cs="Arial"/>
        </w:rPr>
      </w:pPr>
      <w:r>
        <w:rPr>
          <w:rFonts w:ascii="Arial" w:hAnsi="Arial" w:cs="Arial"/>
        </w:rPr>
        <w:t>Baral et al., (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lastRenderedPageBreak/>
        <w:t>mostly a point and click function,</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797BCAA0" w14:textId="77777777" w:rsidR="00EF70C9" w:rsidRPr="00EF70C9" w:rsidRDefault="00EF70C9" w:rsidP="00AD1647">
      <w:pPr>
        <w:spacing w:line="360" w:lineRule="auto"/>
        <w:rPr>
          <w:rFonts w:ascii="Arial" w:hAnsi="Arial" w:cs="Arial"/>
        </w:rPr>
      </w:pP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F8EF9E9"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 xml:space="preserve">ngine is a new and innovative way to analyze topographic features using functions and code to buffer and filter imagery from multiple sources.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 sharing a unique link of the results and code</w:t>
      </w:r>
      <w:r w:rsidR="00CB177B">
        <w:rPr>
          <w:rFonts w:ascii="Arial" w:hAnsi="Arial" w:cs="Arial"/>
          <w:iCs/>
        </w:rPr>
        <w:t xml:space="preserve">. </w:t>
      </w:r>
    </w:p>
    <w:p w14:paraId="04735F02" w14:textId="02E81BE9" w:rsidR="00EF70C9" w:rsidRDefault="006A07F8" w:rsidP="00EF70C9">
      <w:pPr>
        <w:spacing w:line="360" w:lineRule="auto"/>
        <w:ind w:firstLine="720"/>
        <w:rPr>
          <w:rFonts w:ascii="Arial" w:hAnsi="Arial" w:cs="Arial"/>
          <w:iCs/>
        </w:rPr>
      </w:pPr>
      <w:r>
        <w:rPr>
          <w:rFonts w:ascii="Arial" w:hAnsi="Arial" w:cs="Arial"/>
          <w:iCs/>
        </w:rPr>
        <w:lastRenderedPageBreak/>
        <w:t>Google Earth Engine has also been widely used in processing large dataset</w:t>
      </w:r>
      <w:r w:rsidR="00691B25">
        <w:rPr>
          <w:rFonts w:ascii="Arial" w:hAnsi="Arial" w:cs="Arial"/>
          <w:iCs/>
        </w:rPr>
        <w:t>s especially</w:t>
      </w:r>
      <w:r>
        <w:rPr>
          <w:rFonts w:ascii="Arial" w:hAnsi="Arial" w:cs="Arial"/>
          <w:iCs/>
        </w:rPr>
        <w:t xml:space="preserve"> 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523E01">
        <w:rPr>
          <w:rFonts w:ascii="Arial" w:hAnsi="Arial" w:cs="Arial"/>
          <w:iCs/>
        </w:rPr>
        <w:t>Pekel et al.,</w:t>
      </w:r>
      <w:r w:rsidR="0048243F">
        <w:rPr>
          <w:rFonts w:ascii="Arial" w:hAnsi="Arial" w:cs="Arial"/>
          <w:iCs/>
        </w:rPr>
        <w:t xml:space="preserve"> (2016) used Googled Earth Engine to map global surface water in a time-series analysis</w:t>
      </w:r>
      <w:r w:rsidR="004179C4">
        <w:rPr>
          <w:rFonts w:ascii="Arial" w:hAnsi="Arial" w:cs="Arial"/>
          <w:iCs/>
        </w:rPr>
        <w:t xml:space="preserve"> from a combination of available satellite observations to put real-time monitoring of change on Earth’ss 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 Similarly,</w:t>
      </w:r>
      <w:r w:rsidR="004A3073">
        <w:rPr>
          <w:rFonts w:ascii="Arial" w:hAnsi="Arial" w:cs="Arial"/>
          <w:iCs/>
        </w:rPr>
        <w:t xml:space="preserve"> </w:t>
      </w:r>
      <w:r w:rsidR="00104375" w:rsidRPr="00104375">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 was shown to be a reliable method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 geospatial changes over time.    </w:t>
      </w:r>
    </w:p>
    <w:p w14:paraId="0092332A" w14:textId="1D837CEF" w:rsidR="00230DDE" w:rsidRDefault="00230DDE"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76CF0099">
            <wp:simplePos x="0" y="0"/>
            <wp:positionH relativeFrom="column">
              <wp:posOffset>0</wp:posOffset>
            </wp:positionH>
            <wp:positionV relativeFrom="paragraph">
              <wp:posOffset>377825</wp:posOffset>
            </wp:positionV>
            <wp:extent cx="5715000" cy="315976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7179" b="4359"/>
                    <a:stretch/>
                  </pic:blipFill>
                  <pic:spPr bwMode="auto">
                    <a:xfrm>
                      <a:off x="0" y="0"/>
                      <a:ext cx="5715000" cy="3159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FDABF" w14:textId="620BFA67" w:rsidR="00183F97" w:rsidRDefault="007E6EC8" w:rsidP="00EF70C9">
      <w:pPr>
        <w:spacing w:line="360" w:lineRule="auto"/>
        <w:rPr>
          <w:rFonts w:ascii="Arial" w:hAnsi="Arial" w:cs="Arial"/>
          <w:iCs/>
        </w:rPr>
      </w:pPr>
      <w:r>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1E232803" w14:textId="77777777" w:rsidR="004E139B" w:rsidRDefault="004E139B" w:rsidP="00CB177B">
      <w:pPr>
        <w:spacing w:line="360" w:lineRule="auto"/>
        <w:rPr>
          <w:rFonts w:ascii="Arial" w:hAnsi="Arial" w:cs="Arial"/>
          <w:i/>
          <w:iCs/>
        </w:rPr>
      </w:pPr>
    </w:p>
    <w:p w14:paraId="557940AE" w14:textId="53B8ED2F"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lastRenderedPageBreak/>
        <w:t xml:space="preserve">R </w:t>
      </w:r>
      <w:r w:rsidR="00FA2BDD" w:rsidRPr="00FA2BDD">
        <w:rPr>
          <w:rFonts w:ascii="Arial" w:hAnsi="Arial" w:cs="Arial"/>
          <w:i/>
          <w:iCs/>
        </w:rPr>
        <w:t xml:space="preserve">and reproducibility </w:t>
      </w:r>
    </w:p>
    <w:p w14:paraId="227083C5" w14:textId="77777777"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p>
    <w:p w14:paraId="23AD1E30" w14:textId="19426589" w:rsidR="00F30D88" w:rsidRDefault="00E52F14" w:rsidP="004051B6">
      <w:pPr>
        <w:spacing w:line="360" w:lineRule="auto"/>
        <w:ind w:firstLine="720"/>
        <w:rPr>
          <w:rFonts w:ascii="Arial" w:hAnsi="Arial" w:cs="Arial"/>
        </w:rPr>
      </w:pPr>
      <w:r>
        <w:rPr>
          <w:rFonts w:ascii="Arial" w:hAnsi="Arial" w:cs="Arial"/>
        </w:rPr>
        <w:t>Jackson et al., (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sidR="00B66527">
        <w:rPr>
          <w:rFonts w:ascii="Arial" w:hAnsi="Arial" w:cs="Arial"/>
        </w:rPr>
        <w:t xml:space="preserve"> et al.,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 xml:space="preserve">These results, compiled with other environmental data (i.e wind, storm events, and wave climate), were used to help inform short-term or long-term 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lastRenderedPageBreak/>
        <w:drawing>
          <wp:anchor distT="0" distB="0" distL="114300" distR="114300" simplePos="0" relativeHeight="251677184" behindDoc="0" locked="0" layoutInCell="1" allowOverlap="1" wp14:anchorId="29200092" wp14:editId="6C0521DB">
            <wp:simplePos x="0" y="0"/>
            <wp:positionH relativeFrom="column">
              <wp:posOffset>1600200</wp:posOffset>
            </wp:positionH>
            <wp:positionV relativeFrom="paragraph">
              <wp:posOffset>0</wp:posOffset>
            </wp:positionV>
            <wp:extent cx="2286000" cy="3519805"/>
            <wp:effectExtent l="0" t="0" r="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8600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6FF0E74E" w14:textId="2D3383FB" w:rsidR="00230DDE" w:rsidRDefault="00230DDE" w:rsidP="00337F68">
      <w:pPr>
        <w:spacing w:line="360" w:lineRule="auto"/>
        <w:ind w:firstLine="720"/>
        <w:rPr>
          <w:rFonts w:ascii="Arial" w:hAnsi="Arial" w:cs="Arial"/>
          <w:i/>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w:t>
      </w:r>
      <w:r w:rsidR="00A920E3">
        <w:rPr>
          <w:rFonts w:ascii="Arial" w:hAnsi="Arial" w:cs="Arial"/>
        </w:rPr>
        <w:t xml:space="preserve">for the </w:t>
      </w:r>
      <w:r>
        <w:rPr>
          <w:rFonts w:ascii="Arial" w:hAnsi="Arial" w:cs="Arial"/>
        </w:rPr>
        <w:t xml:space="preserve">shoreline analysis </w:t>
      </w:r>
      <w:r w:rsidR="00A920E3">
        <w:rPr>
          <w:rFonts w:ascii="Arial" w:hAnsi="Arial" w:cs="Arial"/>
        </w:rPr>
        <w:t>of the</w:t>
      </w:r>
      <w:r w:rsidR="00414AFD">
        <w:rPr>
          <w:rFonts w:ascii="Arial" w:hAnsi="Arial" w:cs="Arial"/>
        </w:rPr>
        <w:t xml:space="preserve"> study site</w:t>
      </w:r>
      <w:r>
        <w:rPr>
          <w:rFonts w:ascii="Arial" w:hAnsi="Arial" w:cs="Arial"/>
        </w:rPr>
        <w:t xml:space="preserve">. </w:t>
      </w:r>
      <w:r w:rsidR="00D02E74">
        <w:rPr>
          <w:rFonts w:ascii="Arial" w:hAnsi="Arial" w:cs="Arial"/>
        </w:rPr>
        <w:t xml:space="preserve">A potential combination </w:t>
      </w:r>
      <w:r w:rsidR="004A7161">
        <w:rPr>
          <w:rFonts w:ascii="Arial" w:hAnsi="Arial" w:cs="Arial"/>
        </w:rPr>
        <w:t xml:space="preserve">of </w:t>
      </w:r>
      <w:r w:rsidR="00D02E74">
        <w:rPr>
          <w:rFonts w:ascii="Arial" w:hAnsi="Arial" w:cs="Arial"/>
        </w:rPr>
        <w:t>method</w:t>
      </w:r>
      <w:r w:rsidR="004A7161">
        <w:rPr>
          <w:rFonts w:ascii="Arial" w:hAnsi="Arial" w:cs="Arial"/>
        </w:rPr>
        <w:t xml:space="preserve">s </w:t>
      </w:r>
      <w:r w:rsidR="00D02E74">
        <w:rPr>
          <w:rFonts w:ascii="Arial" w:hAnsi="Arial" w:cs="Arial"/>
        </w:rPr>
        <w:t xml:space="preserve">could be, for example, creating shapfiles in ArcMap, with satellite imagery, </w:t>
      </w:r>
      <w:r w:rsidR="00B57977">
        <w:rPr>
          <w:rFonts w:ascii="Arial" w:hAnsi="Arial" w:cs="Arial"/>
        </w:rPr>
        <w:t>and doing a spatial</w:t>
      </w:r>
      <w:r w:rsidR="00D02E74">
        <w:rPr>
          <w:rFonts w:ascii="Arial" w:hAnsi="Arial" w:cs="Arial"/>
        </w:rPr>
        <w:t xml:space="preserve"> analysis with </w:t>
      </w:r>
      <w:r w:rsidR="00872D7E">
        <w:rPr>
          <w:rFonts w:ascii="Arial" w:hAnsi="Arial" w:cs="Arial"/>
        </w:rPr>
        <w:t>the R package `</w:t>
      </w:r>
      <w:r w:rsidR="00872D7E" w:rsidRPr="00872D7E">
        <w:rPr>
          <w:rFonts w:ascii="Arial" w:hAnsi="Arial" w:cs="Arial"/>
        </w:rPr>
        <w:t xml:space="preserve"> </w:t>
      </w:r>
      <w:r w:rsidR="00872D7E">
        <w:rPr>
          <w:rFonts w:ascii="Arial" w:hAnsi="Arial" w:cs="Arial"/>
        </w:rPr>
        <w:t>AMBUR</w:t>
      </w:r>
      <w:r w:rsidR="004A7161">
        <w:rPr>
          <w:rFonts w:ascii="Arial" w:hAnsi="Arial" w:cs="Arial"/>
        </w:rPr>
        <w:t>`</w:t>
      </w:r>
      <w:r w:rsidR="00B57977">
        <w:rPr>
          <w:rFonts w:ascii="Arial" w:hAnsi="Arial" w:cs="Arial"/>
        </w:rPr>
        <w:t xml:space="preserve">. </w:t>
      </w:r>
      <w:r w:rsidR="00337F68">
        <w:rPr>
          <w:rFonts w:ascii="Arial" w:hAnsi="Arial" w:cs="Arial"/>
        </w:rPr>
        <w:t>Using more than one software could be confusing depending on the technical skill of the user. Documenting the workflow thoroughly will reduce potential errors and allow for new users to pick up where the last user left off.</w:t>
      </w:r>
      <w:r w:rsidR="00E90BD8">
        <w:rPr>
          <w:rFonts w:ascii="Arial" w:hAnsi="Arial" w:cs="Arial"/>
        </w:rPr>
        <w:t xml:space="preserve"> Testing for the most efficient methods of reproducibility </w:t>
      </w:r>
      <w:r w:rsidR="00337F68">
        <w:rPr>
          <w:rFonts w:ascii="Arial" w:hAnsi="Arial" w:cs="Arial"/>
        </w:rPr>
        <w:t>and storage management are the</w:t>
      </w:r>
      <w:r w:rsidR="00E90BD8">
        <w:rPr>
          <w:rFonts w:ascii="Arial" w:hAnsi="Arial" w:cs="Arial"/>
        </w:rPr>
        <w:t xml:space="preserve"> main key components of my research. </w:t>
      </w:r>
      <w:bookmarkStart w:id="27" w:name="_GoBack"/>
      <w:bookmarkEnd w:id="27"/>
    </w:p>
    <w:p w14:paraId="59F39191" w14:textId="77777777" w:rsidR="00E90BD8" w:rsidRDefault="00E90BD8" w:rsidP="00FB2DE9">
      <w:pPr>
        <w:spacing w:line="360" w:lineRule="auto"/>
        <w:rPr>
          <w:rFonts w:ascii="Arial" w:hAnsi="Arial" w:cs="Arial"/>
          <w:i/>
        </w:rPr>
      </w:pPr>
    </w:p>
    <w:p w14:paraId="78157B7C" w14:textId="5472FA27" w:rsidR="00FB2DE9" w:rsidRPr="00FB2DE9" w:rsidRDefault="00FB2DE9" w:rsidP="00FB2DE9">
      <w:pPr>
        <w:spacing w:line="360" w:lineRule="auto"/>
        <w:rPr>
          <w:rFonts w:ascii="Arial" w:hAnsi="Arial" w:cs="Arial"/>
          <w:b/>
          <w:bCs/>
          <w:i/>
          <w:iCs/>
        </w:rPr>
      </w:pPr>
      <w:r w:rsidRPr="00FB2DE9">
        <w:rPr>
          <w:rFonts w:ascii="Arial" w:hAnsi="Arial" w:cs="Arial"/>
          <w:b/>
          <w:bCs/>
          <w:i/>
          <w:iCs/>
        </w:rPr>
        <w:lastRenderedPageBreak/>
        <w:t>Documenting Workflow</w:t>
      </w:r>
    </w:p>
    <w:p w14:paraId="1F9F99AA" w14:textId="38E37074"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365F4EAD" w:rsid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6A3D0D82" w:rsidR="00204F0C" w:rsidRDefault="00204F0C" w:rsidP="00FB2DE9">
      <w:pPr>
        <w:spacing w:line="360" w:lineRule="auto"/>
        <w:ind w:firstLine="720"/>
        <w:rPr>
          <w:rFonts w:ascii="Arial" w:hAnsi="Arial" w:cs="Arial"/>
        </w:rPr>
      </w:pPr>
    </w:p>
    <w:p w14:paraId="433C1EDA" w14:textId="747856E0" w:rsidR="00D07D94" w:rsidRDefault="00D07D94" w:rsidP="00FB2DE9">
      <w:pPr>
        <w:spacing w:line="360" w:lineRule="auto"/>
        <w:ind w:firstLine="720"/>
        <w:rPr>
          <w:rFonts w:ascii="Arial" w:hAnsi="Arial" w:cs="Arial"/>
        </w:rPr>
      </w:pPr>
    </w:p>
    <w:p w14:paraId="47A9CCBB" w14:textId="581FF76D" w:rsidR="00D07D94" w:rsidRDefault="00D07D94" w:rsidP="00FB2DE9">
      <w:pPr>
        <w:spacing w:line="360" w:lineRule="auto"/>
        <w:ind w:firstLine="720"/>
        <w:rPr>
          <w:rFonts w:ascii="Arial" w:hAnsi="Arial" w:cs="Arial"/>
        </w:rPr>
      </w:pPr>
    </w:p>
    <w:p w14:paraId="5D63F41A" w14:textId="1FFC989D" w:rsidR="00D07D94" w:rsidRDefault="00D07D94" w:rsidP="00FB2DE9">
      <w:pPr>
        <w:spacing w:line="360" w:lineRule="auto"/>
        <w:ind w:firstLine="720"/>
        <w:rPr>
          <w:rFonts w:ascii="Arial" w:hAnsi="Arial" w:cs="Arial"/>
        </w:rPr>
      </w:pPr>
    </w:p>
    <w:p w14:paraId="38777223" w14:textId="59627DE8" w:rsidR="002B0450" w:rsidRDefault="002B0450" w:rsidP="00FB2DE9">
      <w:pPr>
        <w:spacing w:line="360" w:lineRule="auto"/>
        <w:ind w:firstLine="720"/>
        <w:rPr>
          <w:rFonts w:ascii="Arial" w:hAnsi="Arial" w:cs="Arial"/>
        </w:rPr>
      </w:pPr>
    </w:p>
    <w:p w14:paraId="32851B47" w14:textId="37743F25" w:rsidR="002B0450" w:rsidRDefault="002B0450" w:rsidP="00FB2DE9">
      <w:pPr>
        <w:spacing w:line="360" w:lineRule="auto"/>
        <w:ind w:firstLine="720"/>
        <w:rPr>
          <w:rFonts w:ascii="Arial" w:hAnsi="Arial" w:cs="Arial"/>
        </w:rPr>
      </w:pPr>
    </w:p>
    <w:p w14:paraId="2D0060A4" w14:textId="53BB5B0F"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lastRenderedPageBreak/>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lastRenderedPageBreak/>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lastRenderedPageBreak/>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E5CFD" w14:textId="77777777" w:rsidR="00C47294" w:rsidRDefault="00C47294">
      <w:pPr>
        <w:spacing w:after="0"/>
      </w:pPr>
      <w:r>
        <w:separator/>
      </w:r>
    </w:p>
  </w:endnote>
  <w:endnote w:type="continuationSeparator" w:id="0">
    <w:p w14:paraId="376F163F" w14:textId="77777777" w:rsidR="00C47294" w:rsidRDefault="00C47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CDBBC" w14:textId="77777777" w:rsidR="00C47294" w:rsidRDefault="00C47294">
      <w:r>
        <w:separator/>
      </w:r>
    </w:p>
  </w:footnote>
  <w:footnote w:type="continuationSeparator" w:id="0">
    <w:p w14:paraId="3400F459" w14:textId="77777777" w:rsidR="00C47294" w:rsidRDefault="00C47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4E07"/>
    <w:rsid w:val="00056536"/>
    <w:rsid w:val="00057318"/>
    <w:rsid w:val="00061C00"/>
    <w:rsid w:val="00062302"/>
    <w:rsid w:val="00065DC8"/>
    <w:rsid w:val="00071E9A"/>
    <w:rsid w:val="000A18A3"/>
    <w:rsid w:val="000B0055"/>
    <w:rsid w:val="000B0C7A"/>
    <w:rsid w:val="000B0F71"/>
    <w:rsid w:val="000C23BA"/>
    <w:rsid w:val="000C591B"/>
    <w:rsid w:val="000D2460"/>
    <w:rsid w:val="000D4B36"/>
    <w:rsid w:val="000E6138"/>
    <w:rsid w:val="000E6596"/>
    <w:rsid w:val="000F29FD"/>
    <w:rsid w:val="000F6695"/>
    <w:rsid w:val="00104375"/>
    <w:rsid w:val="00110C67"/>
    <w:rsid w:val="0011663A"/>
    <w:rsid w:val="0013365A"/>
    <w:rsid w:val="0013691C"/>
    <w:rsid w:val="00137712"/>
    <w:rsid w:val="001424A1"/>
    <w:rsid w:val="0015345A"/>
    <w:rsid w:val="00155478"/>
    <w:rsid w:val="00155C03"/>
    <w:rsid w:val="00161066"/>
    <w:rsid w:val="0016159D"/>
    <w:rsid w:val="001664EB"/>
    <w:rsid w:val="00183F97"/>
    <w:rsid w:val="0019017B"/>
    <w:rsid w:val="001A17FC"/>
    <w:rsid w:val="001A2395"/>
    <w:rsid w:val="001A6337"/>
    <w:rsid w:val="001B5D0C"/>
    <w:rsid w:val="001B721F"/>
    <w:rsid w:val="001B76B2"/>
    <w:rsid w:val="001C04F1"/>
    <w:rsid w:val="001C70AE"/>
    <w:rsid w:val="001D039C"/>
    <w:rsid w:val="001D0FF7"/>
    <w:rsid w:val="001D110D"/>
    <w:rsid w:val="001F3E90"/>
    <w:rsid w:val="001F4E70"/>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41CA"/>
    <w:rsid w:val="002840EC"/>
    <w:rsid w:val="00296F70"/>
    <w:rsid w:val="002A3BEF"/>
    <w:rsid w:val="002B0450"/>
    <w:rsid w:val="002C2C61"/>
    <w:rsid w:val="002E5C67"/>
    <w:rsid w:val="002F1258"/>
    <w:rsid w:val="002F2251"/>
    <w:rsid w:val="002F2ED1"/>
    <w:rsid w:val="00304010"/>
    <w:rsid w:val="00306F75"/>
    <w:rsid w:val="00310376"/>
    <w:rsid w:val="00313942"/>
    <w:rsid w:val="003167CE"/>
    <w:rsid w:val="00323F6A"/>
    <w:rsid w:val="00333924"/>
    <w:rsid w:val="00337F68"/>
    <w:rsid w:val="00341966"/>
    <w:rsid w:val="0036375B"/>
    <w:rsid w:val="0036564C"/>
    <w:rsid w:val="00371FB4"/>
    <w:rsid w:val="003757AE"/>
    <w:rsid w:val="003808AC"/>
    <w:rsid w:val="003B0568"/>
    <w:rsid w:val="003E2651"/>
    <w:rsid w:val="003E3254"/>
    <w:rsid w:val="003F728C"/>
    <w:rsid w:val="004051B6"/>
    <w:rsid w:val="00412FF6"/>
    <w:rsid w:val="00414AFD"/>
    <w:rsid w:val="004179C4"/>
    <w:rsid w:val="0042758C"/>
    <w:rsid w:val="004338EA"/>
    <w:rsid w:val="0044334D"/>
    <w:rsid w:val="00446FEA"/>
    <w:rsid w:val="0044783D"/>
    <w:rsid w:val="0047545D"/>
    <w:rsid w:val="0048243F"/>
    <w:rsid w:val="004852F7"/>
    <w:rsid w:val="00491B81"/>
    <w:rsid w:val="004A3073"/>
    <w:rsid w:val="004A7161"/>
    <w:rsid w:val="004B12DD"/>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306A7"/>
    <w:rsid w:val="00541FC4"/>
    <w:rsid w:val="00542E86"/>
    <w:rsid w:val="00542F9F"/>
    <w:rsid w:val="005514C2"/>
    <w:rsid w:val="00581819"/>
    <w:rsid w:val="005902AA"/>
    <w:rsid w:val="00590D07"/>
    <w:rsid w:val="00594F87"/>
    <w:rsid w:val="005A03DD"/>
    <w:rsid w:val="005C11FE"/>
    <w:rsid w:val="005C7B30"/>
    <w:rsid w:val="005D7CEB"/>
    <w:rsid w:val="005F7D9F"/>
    <w:rsid w:val="006022A3"/>
    <w:rsid w:val="0060312E"/>
    <w:rsid w:val="006077DA"/>
    <w:rsid w:val="00620B86"/>
    <w:rsid w:val="006213D9"/>
    <w:rsid w:val="00623372"/>
    <w:rsid w:val="00623FC8"/>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7701"/>
    <w:rsid w:val="006D0CF7"/>
    <w:rsid w:val="006D3B75"/>
    <w:rsid w:val="006D42B3"/>
    <w:rsid w:val="006E71CC"/>
    <w:rsid w:val="006F007A"/>
    <w:rsid w:val="006F136F"/>
    <w:rsid w:val="006F6878"/>
    <w:rsid w:val="00700695"/>
    <w:rsid w:val="00703D4E"/>
    <w:rsid w:val="007047B4"/>
    <w:rsid w:val="00712436"/>
    <w:rsid w:val="00714E16"/>
    <w:rsid w:val="00751810"/>
    <w:rsid w:val="00755786"/>
    <w:rsid w:val="0076199E"/>
    <w:rsid w:val="0077264D"/>
    <w:rsid w:val="00774F45"/>
    <w:rsid w:val="007804B6"/>
    <w:rsid w:val="00784D58"/>
    <w:rsid w:val="0078639A"/>
    <w:rsid w:val="0079057B"/>
    <w:rsid w:val="007A1637"/>
    <w:rsid w:val="007B1053"/>
    <w:rsid w:val="007C685B"/>
    <w:rsid w:val="007D2810"/>
    <w:rsid w:val="007D7033"/>
    <w:rsid w:val="007D73E5"/>
    <w:rsid w:val="007E6EC8"/>
    <w:rsid w:val="007E7603"/>
    <w:rsid w:val="00805C86"/>
    <w:rsid w:val="00813CC1"/>
    <w:rsid w:val="00815A6F"/>
    <w:rsid w:val="00820957"/>
    <w:rsid w:val="00822291"/>
    <w:rsid w:val="008250CB"/>
    <w:rsid w:val="00834D59"/>
    <w:rsid w:val="00843704"/>
    <w:rsid w:val="00844B84"/>
    <w:rsid w:val="008507D3"/>
    <w:rsid w:val="00854062"/>
    <w:rsid w:val="008552F9"/>
    <w:rsid w:val="00872D7E"/>
    <w:rsid w:val="00875881"/>
    <w:rsid w:val="008819F1"/>
    <w:rsid w:val="00895CB0"/>
    <w:rsid w:val="008A6A39"/>
    <w:rsid w:val="008B56B9"/>
    <w:rsid w:val="008B5761"/>
    <w:rsid w:val="008B6EF1"/>
    <w:rsid w:val="008C2D69"/>
    <w:rsid w:val="008D109A"/>
    <w:rsid w:val="008D6863"/>
    <w:rsid w:val="008F57F8"/>
    <w:rsid w:val="009069E2"/>
    <w:rsid w:val="009144E3"/>
    <w:rsid w:val="00931AF0"/>
    <w:rsid w:val="00940963"/>
    <w:rsid w:val="00946A6B"/>
    <w:rsid w:val="00946AD5"/>
    <w:rsid w:val="00947800"/>
    <w:rsid w:val="009627AC"/>
    <w:rsid w:val="0096344E"/>
    <w:rsid w:val="0096436E"/>
    <w:rsid w:val="00965FA5"/>
    <w:rsid w:val="009667ED"/>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A005CF"/>
    <w:rsid w:val="00A038AE"/>
    <w:rsid w:val="00A05019"/>
    <w:rsid w:val="00A237C7"/>
    <w:rsid w:val="00A248A2"/>
    <w:rsid w:val="00A26BAA"/>
    <w:rsid w:val="00A33645"/>
    <w:rsid w:val="00A367D3"/>
    <w:rsid w:val="00A36922"/>
    <w:rsid w:val="00A44598"/>
    <w:rsid w:val="00A54C5D"/>
    <w:rsid w:val="00A563AF"/>
    <w:rsid w:val="00A6448D"/>
    <w:rsid w:val="00A74CF4"/>
    <w:rsid w:val="00A77E78"/>
    <w:rsid w:val="00A920E3"/>
    <w:rsid w:val="00A92CE4"/>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2489C"/>
    <w:rsid w:val="00B57977"/>
    <w:rsid w:val="00B601AA"/>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E25DA"/>
    <w:rsid w:val="00BE29FB"/>
    <w:rsid w:val="00BF09CB"/>
    <w:rsid w:val="00BF1E5B"/>
    <w:rsid w:val="00C01808"/>
    <w:rsid w:val="00C24A4C"/>
    <w:rsid w:val="00C31827"/>
    <w:rsid w:val="00C36081"/>
    <w:rsid w:val="00C36279"/>
    <w:rsid w:val="00C431DA"/>
    <w:rsid w:val="00C47294"/>
    <w:rsid w:val="00C55B85"/>
    <w:rsid w:val="00C619D4"/>
    <w:rsid w:val="00C65945"/>
    <w:rsid w:val="00C67242"/>
    <w:rsid w:val="00C76518"/>
    <w:rsid w:val="00C7795B"/>
    <w:rsid w:val="00C82A26"/>
    <w:rsid w:val="00C94DB9"/>
    <w:rsid w:val="00C96CB1"/>
    <w:rsid w:val="00CA4891"/>
    <w:rsid w:val="00CB048F"/>
    <w:rsid w:val="00CB0DDC"/>
    <w:rsid w:val="00CB177B"/>
    <w:rsid w:val="00CB54FD"/>
    <w:rsid w:val="00CB5953"/>
    <w:rsid w:val="00CD3DE4"/>
    <w:rsid w:val="00CE16F8"/>
    <w:rsid w:val="00CE7669"/>
    <w:rsid w:val="00CF0735"/>
    <w:rsid w:val="00CF27E7"/>
    <w:rsid w:val="00CF29D1"/>
    <w:rsid w:val="00D00E62"/>
    <w:rsid w:val="00D02E74"/>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E0A"/>
    <w:rsid w:val="00DC4817"/>
    <w:rsid w:val="00DD2A0F"/>
    <w:rsid w:val="00DF11E6"/>
    <w:rsid w:val="00DF26A4"/>
    <w:rsid w:val="00E11003"/>
    <w:rsid w:val="00E17ACE"/>
    <w:rsid w:val="00E23976"/>
    <w:rsid w:val="00E27910"/>
    <w:rsid w:val="00E315A3"/>
    <w:rsid w:val="00E32D9E"/>
    <w:rsid w:val="00E365B2"/>
    <w:rsid w:val="00E52F14"/>
    <w:rsid w:val="00E6057D"/>
    <w:rsid w:val="00E636F9"/>
    <w:rsid w:val="00E75C32"/>
    <w:rsid w:val="00E90BD8"/>
    <w:rsid w:val="00E90E1F"/>
    <w:rsid w:val="00EA2AEB"/>
    <w:rsid w:val="00EB7774"/>
    <w:rsid w:val="00EC5A11"/>
    <w:rsid w:val="00ED29E4"/>
    <w:rsid w:val="00ED4665"/>
    <w:rsid w:val="00ED50C7"/>
    <w:rsid w:val="00ED6000"/>
    <w:rsid w:val="00EE4D03"/>
    <w:rsid w:val="00EF1547"/>
    <w:rsid w:val="00EF1E79"/>
    <w:rsid w:val="00EF70C9"/>
    <w:rsid w:val="00F045AA"/>
    <w:rsid w:val="00F13E37"/>
    <w:rsid w:val="00F221F9"/>
    <w:rsid w:val="00F30D88"/>
    <w:rsid w:val="00F366AC"/>
    <w:rsid w:val="00F36B05"/>
    <w:rsid w:val="00F3791A"/>
    <w:rsid w:val="00F40BDF"/>
    <w:rsid w:val="00F50112"/>
    <w:rsid w:val="00F565AD"/>
    <w:rsid w:val="00F5690E"/>
    <w:rsid w:val="00F62DDE"/>
    <w:rsid w:val="00F650A6"/>
    <w:rsid w:val="00F6780D"/>
    <w:rsid w:val="00F73D1B"/>
    <w:rsid w:val="00FA1906"/>
    <w:rsid w:val="00FA2BD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1C394D10-78EF-48B6-84CF-FD6B1E7FF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1</TotalTime>
  <Pages>45</Pages>
  <Words>10603</Words>
  <Characters>60439</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269</cp:revision>
  <dcterms:created xsi:type="dcterms:W3CDTF">2019-05-07T17:16:00Z</dcterms:created>
  <dcterms:modified xsi:type="dcterms:W3CDTF">2019-10-21T21:07:00Z</dcterms:modified>
</cp:coreProperties>
</file>